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Carpenter position at your esteemed organization in Córdoba, Argentina. With a deep passion for craftsmanship and a wealth of experience in carpentry, I am eager to contribute my skills to a company that values quality, precision, and the artistry of woodwork. This opportunity aligns perfectly with my professional goals and my desire to work in one of Argentina’s most vibrant and culturally rich regions.</w:t>
      </w:r>
    </w:p>
    <w:p>
      <w:pPr>
        <w:pStyle w:val="BodyText"/>
      </w:pPr>
      <w:r>
        <w:t xml:space="preserve">As a seasoned Carpenter with over [X years] of experience in the construction industry, I have developed a strong foundation in both traditional and modern techniques. My expertise spans from residential and commercial projects to custom furniture design, ensuring that each task is executed with meticulous attention to detail. In Argentina, where the demand for skilled labor is rising alongside the country’s infrastructure development, I am confident that my background will enable me to deliver exceptional results tailored to your company’s needs.</w:t>
      </w:r>
    </w:p>
    <w:p>
      <w:pPr>
        <w:pStyle w:val="BodyText"/>
      </w:pPr>
      <w:r>
        <w:t xml:space="preserve">What sets me apart as a Carpenter is not only my technical proficiency but also my ability to adapt to diverse environments and challenges. Whether working on high-rise buildings, intricate interior finishes, or outdoor structures, I approach every project with dedication and a commitment to excellence. In Córdoba, where the architectural landscape blends colonial heritage with contemporary innovation, I am particularly drawn to the opportunity of contributing to projects that honor this unique blend of tradition and progress.</w:t>
      </w:r>
    </w:p>
    <w:p>
      <w:pPr>
        <w:pStyle w:val="BodyText"/>
      </w:pPr>
      <w:r>
        <w:t xml:space="preserve">Living in Argentina has deepened my appreciation for the country’s rich cultural tapestry. Córdoba, in particular, is a city where craftsmanship is revered, and the arts thrive. I have always admired how local artisans preserve time-honored techniques while embracing modernity. This synergy resonates with my own philosophy as a Carpenter—balancing precision with creativity to create spaces that are both functional and beautiful. By joining your team, I aim to contribute to this legacy while learning from the expertise of professionals in the region.</w:t>
      </w:r>
    </w:p>
    <w:p>
      <w:pPr>
        <w:pStyle w:val="BodyText"/>
      </w:pPr>
      <w:r>
        <w:t xml:space="preserve">My experience includes [specific details, e.g., "working on large-scale residential developments, restoring historical wooden structures, and collaborating with architects on custom millwork"]. These projects have honed my ability to read blueprints, operate advanced machinery, and work efficiently under tight deadlines. I am also proficient in using tools such as table saws, routers, and CNC machines to ensure accuracy and efficiency. In Argentina’s dynamic construction sector, where adaptability is key, I have consistently demonstrated my ability to deliver high-quality work while maintaining a safe and collaborative environment.</w:t>
      </w:r>
    </w:p>
    <w:p>
      <w:pPr>
        <w:pStyle w:val="BodyText"/>
      </w:pPr>
      <w:r>
        <w:t xml:space="preserve">What excites me most about the opportunity in Córdoba is the chance to be part of a community that values craftsmanship and innovation. Argentina’s economy has been undergoing significant transformation, and the construction industry plays a vital role in this growth. I am particularly interested in contributing to projects that support sustainable development, such as energy-efficient buildings or eco-friendly materials, which are gaining traction in the region. My knowledge of local building codes and my familiarity with Argentine suppliers will ensure that projects are completed on time and within budget.</w:t>
      </w:r>
    </w:p>
    <w:p>
      <w:pPr>
        <w:pStyle w:val="BodyText"/>
      </w:pPr>
      <w:r>
        <w:t xml:space="preserve">In addition to my technical skills, I bring a strong work ethic and a collaborative spirit. I thrive in team-oriented environments where communication is open, and every member’s input is valued. My ability to build rapport with clients, contractors, and colleagues has consistently led to successful outcomes. In Córdoba, where relationships are integral to business success, I am eager to establish trust and long-term partnerships that benefit both my team and the community.</w:t>
      </w:r>
    </w:p>
    <w:p>
      <w:pPr>
        <w:pStyle w:val="BodyText"/>
      </w:pPr>
      <w:r>
        <w:t xml:space="preserve">I am also committed to continuous learning and professional development. I regularly attend workshops on advanced carpentry techniques and stay updated on industry trends through local trade associations. In Argentina, where the construction sector is evolving rapidly, this dedication ensures that I remain at the forefront of innovation while maintaining a strong connection to traditional practices.</w:t>
      </w:r>
    </w:p>
    <w:p>
      <w:pPr>
        <w:pStyle w:val="BodyText"/>
      </w:pPr>
      <w:r>
        <w:t xml:space="preserve">Finally, I want to express my enthusiasm for contributing to your company’s mission. Whether it’s constructing durable structures, designing bespoke furniture, or restoring historical landmarks, I am ready to bring my expertise and passion to your team. Córdoba’s unique blend of culture, opportunity, and natural beauty makes it an ideal place for me to grow professionally and personally.</w:t>
      </w:r>
    </w:p>
    <w:p>
      <w:pPr>
        <w:pStyle w:val="BodyText"/>
      </w:pPr>
      <w:r>
        <w:t xml:space="preserve">Thank you for considering my application. I would welcome the opportunity to discuss how my skills and experience align with your needs. Please feel free to contact me at [your phone number] or [your email address] at your earliest convenience. I look forward to the possibility of contributing to your company’s success in Argentina’s thriving construction industry.</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7:25:37Z</dcterms:created>
  <dcterms:modified xsi:type="dcterms:W3CDTF">2025-12-11T17:25:37Z</dcterms:modified>
</cp:coreProperties>
</file>

<file path=docProps/custom.xml><?xml version="1.0" encoding="utf-8"?>
<Properties xmlns="http://schemas.openxmlformats.org/officeDocument/2006/custom-properties" xmlns:vt="http://schemas.openxmlformats.org/officeDocument/2006/docPropsVTypes"/>
</file>